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ithub地址"/>
    <w:p>
      <w:pPr>
        <w:pStyle w:val="Heading1"/>
      </w:pPr>
      <w:r>
        <w:t xml:space="preserve">GitHub地址</w:t>
      </w:r>
    </w:p>
    <w:p>
      <w:pPr>
        <w:pStyle w:val="FirstParagraph"/>
      </w:pPr>
      <w:hyperlink r:id="rId20">
        <w:r>
          <w:rPr>
            <w:rStyle w:val="Hyperlink"/>
          </w:rPr>
          <w:t xml:space="preserve">Star-tears/sch_javatask: Java课程的作业 (github.com)</w:t>
        </w:r>
      </w:hyperlink>
    </w:p>
    <w:bookmarkEnd w:id="21"/>
    <w:bookmarkStart w:id="38" w:name="程序清单"/>
    <w:p>
      <w:pPr>
        <w:pStyle w:val="Heading1"/>
      </w:pPr>
      <w:r>
        <w:t xml:space="preserve">程序清单</w:t>
      </w:r>
    </w:p>
    <w:bookmarkStart w:id="22" w:name="程序清单1-1"/>
    <w:p>
      <w:pPr>
        <w:pStyle w:val="Heading2"/>
      </w:pPr>
      <w:r>
        <w:t xml:space="preserve">程序清单1-1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 to Java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程序清单1-2"/>
    <w:p>
      <w:pPr>
        <w:pStyle w:val="Heading2"/>
      </w:pPr>
      <w:r>
        <w:t xml:space="preserve">程序清单1-2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WithThreeMessages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gramming is fun!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damentals Firs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blem Drive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程序清单1-3"/>
    <w:p>
      <w:pPr>
        <w:pStyle w:val="Heading2"/>
      </w:pPr>
      <w:r>
        <w:t xml:space="preserve">程序清单1-3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Express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10.5 + 2 * 3) / (45-3.5) =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4"/>
    <w:bookmarkStart w:id="25" w:name="程序清单1-4"/>
    <w:p>
      <w:pPr>
        <w:pStyle w:val="Heading2"/>
      </w:pPr>
      <w:r>
        <w:t xml:space="preserve">程序清单1-4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owSyntaxErro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 to Java);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5"/>
    <w:bookmarkStart w:id="26" w:name="程序清单1-5"/>
    <w:p>
      <w:pPr>
        <w:pStyle w:val="Heading2"/>
      </w:pPr>
      <w:r>
        <w:t xml:space="preserve">程序清单1-5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owRuntimeErro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6"/>
    <w:bookmarkStart w:id="27" w:name="程序清单1-6"/>
    <w:p>
      <w:pPr>
        <w:pStyle w:val="Heading2"/>
      </w:pPr>
      <w:r>
        <w:t xml:space="preserve">程序清单1-6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owLogicErro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elsius 35 is Fahreheit degree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7"/>
    <w:bookmarkStart w:id="28" w:name="程序清单2-1"/>
    <w:p>
      <w:pPr>
        <w:pStyle w:val="Heading2"/>
      </w:pPr>
      <w:r>
        <w:t xml:space="preserve">程序清单2-1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Are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for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8"/>
    <w:bookmarkStart w:id="29" w:name="程序清单2-2"/>
    <w:p>
      <w:pPr>
        <w:pStyle w:val="Heading2"/>
      </w:pPr>
      <w:r>
        <w:t xml:space="preserve">程序清单2-2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AreaWithConsoleInpu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for the radiu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for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9"/>
    <w:bookmarkStart w:id="30" w:name="程序清单2-3"/>
    <w:p>
      <w:pPr>
        <w:pStyle w:val="Heading2"/>
      </w:pPr>
      <w:r>
        <w:t xml:space="preserve">程序清单2-3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Aver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Scanner object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mpt the user to enter three numbers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ree number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umb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ute average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results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verage of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0"/>
    <w:bookmarkStart w:id="31" w:name="程序清单2-4"/>
    <w:p>
      <w:pPr>
        <w:pStyle w:val="Heading2"/>
      </w:pPr>
      <w:r>
        <w:t xml:space="preserve">程序清单2-4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AreaWithConsta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Declare a constan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Scanner object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mpt the user to enter a radius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of radiu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ute area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results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for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1"/>
    <w:bookmarkStart w:id="32" w:name="程序清单2-5"/>
    <w:p>
      <w:pPr>
        <w:pStyle w:val="Heading2"/>
      </w:pPr>
      <w:r>
        <w:t xml:space="preserve">程序清单2-5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play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mpt the user for input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 for second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on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Find minutes in seconds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ing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ond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seconds remaining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econds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inu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inutes 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mainingSecond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econd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2"/>
    <w:bookmarkStart w:id="33" w:name="程序清单2-6"/>
    <w:p>
      <w:pPr>
        <w:pStyle w:val="Heading2"/>
      </w:pPr>
      <w:r>
        <w:t xml:space="preserve">程序清单2-6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ToCelsi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degree in Fahrenheit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nvert Fahrenheit to Celsius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hrenheit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hrenhei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is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lsi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Celsiu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3"/>
    <w:bookmarkStart w:id="34" w:name="程序清单2-7"/>
    <w:p>
      <w:pPr>
        <w:pStyle w:val="Heading2"/>
      </w:pPr>
      <w:r>
        <w:t xml:space="preserve">程序清单2-7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howCurrenr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Mil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Milli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Second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Secon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Min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Minute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Minute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urrentH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Hou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urrent tim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Ho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Minu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Seco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GMT+8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4"/>
    <w:bookmarkStart w:id="35" w:name="程序清单2-8"/>
    <w:p>
      <w:pPr>
        <w:pStyle w:val="Heading2"/>
      </w:pPr>
      <w:r>
        <w:t xml:space="preserve">程序清单2-8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sTa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purchase amount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urchase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rchase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les tax is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5"/>
    <w:bookmarkStart w:id="36" w:name="程序清单2-9"/>
    <w:p>
      <w:pPr>
        <w:pStyle w:val="Heading2"/>
      </w:pPr>
      <w:r>
        <w:t xml:space="preserve">程序清单2-9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Loa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nual interest rate, e.g., 7.25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nualIntere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Interest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ualInterest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ber of years as an integer, e.g., 5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loan amount, e.g., 120000.95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an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n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nthlyInterestRate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Interest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Pay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OfYe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onthly payment is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lyPay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total payment is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Pay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36"/>
    <w:bookmarkStart w:id="37" w:name="程序清单2-10"/>
    <w:p>
      <w:pPr>
        <w:pStyle w:val="Heading2"/>
      </w:pPr>
      <w:r>
        <w:t xml:space="preserve">程序清单2-10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Chan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amount of double, for example 11.56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OneDoll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maining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Quar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maining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D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maining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Nick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maining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Pen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ainingAm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r amoun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nsists of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OfOneDolla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llar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OfQuar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quarter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OfDim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ime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OfNicke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ickel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OfPenn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ennie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tar-tears/sch_javatas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tar-tears/sch_javatas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4T11:04:29Z</dcterms:created>
  <dcterms:modified xsi:type="dcterms:W3CDTF">2021-10-14T11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